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0d54b484ae361a9e770b73d1d44672fc44405f1"/>
    <w:p>
      <w:pPr>
        <w:pStyle w:val="Heading1"/>
      </w:pPr>
      <w:r>
        <w:t xml:space="preserve">Personal Statement: A Dedicated Petroleum Engineer Committed to Advancing Nigeria's Energy Future from Abuja</w:t>
      </w:r>
    </w:p>
    <w:p>
      <w:pPr>
        <w:pStyle w:val="FirstParagraph"/>
      </w:pPr>
      <w:r>
        <w:t xml:space="preserve">As a highly motivated and technically proficient Petroleum Engineer with extensive experience in the Nigerian oil and gas sector, I present this Personal Statement to express my profound commitment to contributing meaningfully to Nigeria's energy landscape, specifically within the strategic hub of Abuja. My career trajectory has been meticulously aligned with the nation's developmental aspirations, and I am eager to leverage my expertise in reservoir management, field development planning, and sustainable operational practices from the heart of Nigeria's political capital.</w:t>
      </w:r>
    </w:p>
    <w:p>
      <w:pPr>
        <w:pStyle w:val="BodyText"/>
      </w:pPr>
      <w:r>
        <w:t xml:space="preserve">Nigeria's position as Africa's largest oil producer presents both immense opportunities and critical challenges for its energy sector. Having completed my B.Sc. in Petroleum Engineering at the University of Ibadan followed by a Master of Science in Reservoir Engineering from Ahmadu Bello University, I have immersed myself in the technical complexities unique to Nigerian reservoirs—from the Niger Delta's complex stratigraphy to Abuja's strategic role as the policy nexus for industry regulation. My academic foundation was solidified through research on optimizing production from mature fields in Oloibiri and Escravos, directly addressing Nigeria's need for enhanced oil recovery techniques. This theoretical rigor was complemented by 5 years of hands-on experience at Shell Petroleum Development Company (SPDC) where I contributed to field development projects that increased recoverable reserves by 12% through advanced reservoir simulation.</w:t>
      </w:r>
    </w:p>
    <w:p>
      <w:pPr>
        <w:pStyle w:val="BodyText"/>
      </w:pPr>
      <w:r>
        <w:t xml:space="preserve">What truly distinguishes my approach is my deep understanding of Nigeria's operational ecosystem, particularly the pivotal role Abuja plays in shaping industry direction. I have actively engaged with key Abuja-based institutions including the Nigerian Upstream Petroleum Regulatory Commission (NUPRC) and the Ministry of Petroleum Resources during field audit preparations, ensuring compliance with Nigeria's 2021 Oil and Gas Industry Content Development (OGICD) Act. My involvement in drafting technical submissions for NUPRC's Enhanced Recovery Framework demonstrated my ability to translate complex engineering data into policy-relevant insights—a skill vital for any Petroleum Engineer operating within Nigeria Abuja. I understand that sustainable progress requires not just technical excellence but also alignment with national frameworks governing environmental stewardship and local content development.</w:t>
      </w:r>
    </w:p>
    <w:p>
      <w:pPr>
        <w:pStyle w:val="BodyText"/>
      </w:pPr>
      <w:r>
        <w:t xml:space="preserve">Throughout my career, I have championed innovation tailored to Nigeria's specific challenges. At a recent project in the Onshore Niger Delta, I led a team in implementing AI-driven production monitoring systems that reduced downtime by 27% while maintaining rigorous adherence to Nigeria's Environmental Guidelines. This initiative not only showcased technical proficiency but also reflected my commitment to responsible resource management—critical for preserving Nigeria's ecological heritage while meeting energy demands. My fluency in both technical engineering documentation and Nigerian regulatory language enables seamless collaboration between field teams and Abuja headquarters, bridging the gap that often impedes project execution across our vast operational terrain.</w:t>
      </w:r>
    </w:p>
    <w:p>
      <w:pPr>
        <w:pStyle w:val="BodyText"/>
      </w:pPr>
      <w:r>
        <w:t xml:space="preserve">The significance of working from Nigeria Abuja cannot be overstated. As the political epicenter where energy policies are forged, this city provides an unparalleled vantage point to influence industry direction. I have consistently positioned myself at this intersection: serving as a technical consultant during NUPRC's 2023 Strategic Petroleum Reserve (SPR) feasibility studies, advising on site selection criteria for critical infrastructure near Abuja. My presence in Nigeria Abuja allows me to directly engage with policymakers, academic institutions like the Federal University of Technology, Akure (FUTA), and industry bodies such as NAPIMS to advocate for data-driven approaches that balance economic growth with environmental responsibility. I recognize that effective Petroleum Engineering transcends wellbores—it requires strategic engagement at the level where national energy security is deliberated.</w:t>
      </w:r>
    </w:p>
    <w:p>
      <w:pPr>
        <w:pStyle w:val="BodyText"/>
      </w:pPr>
      <w:r>
        <w:t xml:space="preserve">My professional philosophy centers on the belief that Nigeria's petroleum future must be built on sustainability, local empowerment, and technological advancement. This conviction led me to co-develop a training module for indigenous engineering firms in Abuja under NUPRC's capacity-building program, equipping 45+ local professionals with advanced reservoir modeling skills. I also actively support initiatives like the Nigeria Gas Flaring Reduction Program (NGFRP) through technical assessments that maximize value from associated gas—turning waste into economic opportunity while reducing emissions. These efforts reflect my understanding that a Petroleum Engineer in Nigeria Abuja must be both an innovator and a bridge-builder across societal, governmental, and industrial divides.</w:t>
      </w:r>
    </w:p>
    <w:p>
      <w:pPr>
        <w:pStyle w:val="BodyText"/>
      </w:pPr>
      <w:r>
        <w:t xml:space="preserve">What drives me daily is the potential to transform Nigeria's energy narrative—from being merely a producer of raw hydrocarbons to becoming Africa's benchmark for responsible resource management. The challenges here are profound: balancing production growth with environmental compliance in ecologically sensitive regions; ensuring oil revenues directly fuel national development; and cultivating a new generation of Nigerian engineering talent. I am uniquely positioned to address these through my technical mastery, regulatory acumen, and deep appreciation for Nigeria's cultural context. My experience includes mentoring 15 junior engineers at SPDC with the specific goal of preparing them for leadership roles within Nigeria Abuja's energy governance structures.</w:t>
      </w:r>
    </w:p>
    <w:p>
      <w:pPr>
        <w:pStyle w:val="BodyText"/>
      </w:pPr>
      <w:r>
        <w:t xml:space="preserve">Looking ahead, I envision contributing to Abuja-based strategic initiatives like the Nigerian Energy Transition Plan (NETP) and the Deep Offshore Drilling Program. I aim to develop predictive analytics frameworks that optimize exploration in underexplored basins while minimizing environmental footprint—aligning with Nigeria's 2060 net-zero target. As a Petroleum Engineer, I see my role not just in extracting resources but in building the systems that ensure their long-term value for all Nigerians. This vision requires presence, diligence, and an unwavering commitment to excellence—a commitment embodied by my entire professional journey.</w:t>
      </w:r>
    </w:p>
    <w:p>
      <w:pPr>
        <w:pStyle w:val="BodyText"/>
      </w:pPr>
      <w:r>
        <w:t xml:space="preserve">In conclusion, this Personal Statement represents more than a career summary; it is a declaration of purpose. I am prepared to bring my technical expertise in petroleum engineering directly to the heart of Nigeria's energy decision-making through active participation in Abuja's strategic planning forums. My proven ability to deliver results in Nigeria's complex operational environment—combined with my understanding that true progress occurs where policy meets practice—positions me as an ideal candidate ready to advance both industry standards and national development goals. I am eager to contribute to the future of energy in Nigeria, from the corridors of Abuja government offices to the fields that sustain our nation.</w:t>
      </w:r>
    </w:p>
    <w:p>
      <w:pPr>
        <w:pStyle w:val="BodyText"/>
      </w:pPr>
      <w:r>
        <w:t xml:space="preserve">As a dedicated Petroleum Engineer committed to Nigeria's prosperity, I welcome the opportunity to bring my skills and vision directly into service within this vital national context. I am prepared to begin contributing immediately upon joining an organization that values innovation, integrity, and sustainable development at the forefront of Nigeria Abuja's energ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Nigeria Abuja</dc:title>
  <dc:creator/>
  <dc:language>en</dc:language>
  <cp:keywords/>
  <dcterms:created xsi:type="dcterms:W3CDTF">2025-12-10T14:53:13Z</dcterms:created>
  <dcterms:modified xsi:type="dcterms:W3CDTF">2025-12-10T14:53:13Z</dcterms:modified>
</cp:coreProperties>
</file>

<file path=docProps/custom.xml><?xml version="1.0" encoding="utf-8"?>
<Properties xmlns="http://schemas.openxmlformats.org/officeDocument/2006/custom-properties" xmlns:vt="http://schemas.openxmlformats.org/officeDocument/2006/docPropsVTypes"/>
</file>